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704D" w:rsidRDefault="0006704D" w:rsidP="0006704D"/>
    <w:p w:rsidR="004D7689" w:rsidRPr="00F42398" w:rsidRDefault="004D7689" w:rsidP="004D7689">
      <w:pPr>
        <w:pStyle w:val="ListParagraph"/>
        <w:numPr>
          <w:ilvl w:val="0"/>
          <w:numId w:val="2"/>
        </w:numPr>
      </w:pPr>
      <w:r w:rsidRPr="00F42398">
        <w:t>For each sprint retrospective answer the following questions:</w:t>
      </w:r>
    </w:p>
    <w:p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:rsidR="004D7689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:rsidR="004D7689" w:rsidRDefault="004D7689" w:rsidP="004D7689">
      <w:pPr>
        <w:rPr>
          <w:sz w:val="24"/>
        </w:rPr>
      </w:pPr>
    </w:p>
    <w:p w:rsidR="00350710" w:rsidRDefault="00350710" w:rsidP="004D7689">
      <w:pPr>
        <w:rPr>
          <w:sz w:val="24"/>
        </w:rPr>
      </w:pPr>
      <w:r>
        <w:rPr>
          <w:sz w:val="24"/>
        </w:rPr>
        <w:t>Sprint 1:</w:t>
      </w:r>
    </w:p>
    <w:p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:rsidR="00350710" w:rsidRDefault="00AD50F7" w:rsidP="00350710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F26D7F">
        <w:rPr>
          <w:sz w:val="24"/>
        </w:rPr>
        <w:t>Working with team to setup git on</w:t>
      </w:r>
      <w:r w:rsidR="00893C4F">
        <w:rPr>
          <w:sz w:val="24"/>
        </w:rPr>
        <w:t xml:space="preserve"> eclipse</w:t>
      </w:r>
      <w:r w:rsidR="00CD2396">
        <w:rPr>
          <w:sz w:val="24"/>
        </w:rPr>
        <w:t xml:space="preserve"> and determine how the classes with interact with each other for my section.</w:t>
      </w:r>
    </w:p>
    <w:p w:rsidR="000F07FA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</w:p>
    <w:p w:rsidR="000F07FA" w:rsidRDefault="000F07FA" w:rsidP="00350710">
      <w:pPr>
        <w:pStyle w:val="ListParagraph"/>
        <w:ind w:left="144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Assigning tasks to each team member was done without any conflicts within the team.</w:t>
      </w:r>
    </w:p>
    <w:p w:rsidR="000F07FA" w:rsidRPr="006E3477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</w:p>
    <w:p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:rsidR="000F07FA" w:rsidRDefault="000F07FA" w:rsidP="004C3E19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0778E3">
        <w:rPr>
          <w:sz w:val="24"/>
        </w:rPr>
        <w:t xml:space="preserve">My </w:t>
      </w:r>
      <w:r w:rsidR="004C3E19">
        <w:rPr>
          <w:sz w:val="24"/>
        </w:rPr>
        <w:t xml:space="preserve">availability could have been better to complete my user stories in </w:t>
      </w:r>
      <w:proofErr w:type="gramStart"/>
      <w:r w:rsidR="004C3E19">
        <w:rPr>
          <w:sz w:val="24"/>
        </w:rPr>
        <w:t>an</w:t>
      </w:r>
      <w:proofErr w:type="gramEnd"/>
      <w:r w:rsidR="004C3E19">
        <w:rPr>
          <w:sz w:val="24"/>
        </w:rPr>
        <w:t xml:space="preserve"> more appropriate time.</w:t>
      </w:r>
    </w:p>
    <w:p w:rsid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Samuel:</w:t>
      </w:r>
    </w:p>
    <w:p w:rsidR="000F07FA" w:rsidRDefault="000F07FA" w:rsidP="000F07FA">
      <w:pPr>
        <w:pStyle w:val="ListParagraph"/>
        <w:ind w:firstLine="72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understanding of Git was quite limited so I had difficulty pushing my local branch on Eclipse.  </w:t>
      </w:r>
    </w:p>
    <w:p w:rsidR="000F07FA" w:rsidRP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</w:p>
    <w:p w:rsidR="00350710" w:rsidRDefault="00350710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:rsidR="00EC179B" w:rsidRPr="00EC179B" w:rsidRDefault="00EC179B" w:rsidP="00EC179B">
      <w:pPr>
        <w:pStyle w:val="ListParagraph"/>
        <w:ind w:left="1440"/>
        <w:rPr>
          <w:sz w:val="24"/>
        </w:rPr>
      </w:pPr>
      <w:r>
        <w:rPr>
          <w:sz w:val="24"/>
        </w:rPr>
        <w:t>Work on better communication about project goals</w:t>
      </w:r>
      <w:r w:rsidR="00B226FB">
        <w:rPr>
          <w:sz w:val="24"/>
        </w:rPr>
        <w:t xml:space="preserve"> and </w:t>
      </w:r>
      <w:r w:rsidR="00EB3603">
        <w:rPr>
          <w:sz w:val="24"/>
        </w:rPr>
        <w:t>concepts.</w:t>
      </w:r>
    </w:p>
    <w:p w:rsidR="00EB3603" w:rsidRDefault="00EB3603" w:rsidP="00EB3603">
      <w:pPr>
        <w:rPr>
          <w:sz w:val="24"/>
        </w:rPr>
      </w:pPr>
      <w:r>
        <w:rPr>
          <w:sz w:val="24"/>
        </w:rPr>
        <w:t>Sprint 2:</w:t>
      </w:r>
    </w:p>
    <w:p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7B3AF4">
        <w:rPr>
          <w:sz w:val="24"/>
        </w:rPr>
        <w:t>Fixing</w:t>
      </w:r>
      <w:r w:rsidR="00844F77">
        <w:rPr>
          <w:sz w:val="24"/>
        </w:rPr>
        <w:t xml:space="preserve"> my user stories to comply with </w:t>
      </w:r>
      <w:r w:rsidR="000A7511">
        <w:rPr>
          <w:sz w:val="24"/>
        </w:rPr>
        <w:t>grading</w:t>
      </w:r>
      <w:r w:rsidR="00844F77">
        <w:rPr>
          <w:sz w:val="24"/>
        </w:rPr>
        <w:t xml:space="preserve"> standards and </w:t>
      </w:r>
      <w:r w:rsidR="0077277B">
        <w:rPr>
          <w:sz w:val="24"/>
        </w:rPr>
        <w:t>committing my remaining user stories to master.</w:t>
      </w:r>
    </w:p>
    <w:p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</w:p>
    <w:p w:rsidR="00EB3603" w:rsidRDefault="00EB3603" w:rsidP="00EB3603">
      <w:pPr>
        <w:pStyle w:val="ListParagraph"/>
        <w:ind w:left="144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 w:rsidRPr="00645137">
        <w:rPr>
          <w:sz w:val="24"/>
        </w:rPr>
        <w:t xml:space="preserve"> </w:t>
      </w:r>
      <w:r w:rsidR="00645137">
        <w:rPr>
          <w:sz w:val="24"/>
        </w:rPr>
        <w:t>I would say our communication. We mostly communicated via text messages and that way we were able to make progress simultaneously.</w:t>
      </w:r>
    </w:p>
    <w:p w:rsidR="00EB3603" w:rsidRPr="006E3477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</w:p>
    <w:p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:rsidR="00EB3603" w:rsidRDefault="00EB3603" w:rsidP="0077277B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77277B">
        <w:rPr>
          <w:sz w:val="24"/>
        </w:rPr>
        <w:t>Once again, it would have been good to allow more time to complete my user stories sooner rather than later.</w:t>
      </w:r>
    </w:p>
    <w:p w:rsidR="00EB3603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Samuel:</w:t>
      </w:r>
    </w:p>
    <w:p w:rsidR="00EB3603" w:rsidRPr="00645137" w:rsidRDefault="00EB3603" w:rsidP="00645137">
      <w:pPr>
        <w:pStyle w:val="ListParagraph"/>
        <w:ind w:firstLine="72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time management. </w:t>
      </w:r>
      <w:r w:rsidR="00645137">
        <w:rPr>
          <w:sz w:val="24"/>
        </w:rPr>
        <w:t>I think we could have completed our project a bit sooner.</w:t>
      </w:r>
      <w:r w:rsidR="00645137">
        <w:rPr>
          <w:sz w:val="24"/>
        </w:rPr>
        <w:t xml:space="preserve"> </w:t>
      </w:r>
    </w:p>
    <w:p w:rsidR="00EB3603" w:rsidRPr="000F07FA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</w:p>
    <w:p w:rsidR="004D7689" w:rsidRDefault="00EB3603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:rsidR="00F35276" w:rsidRPr="00F35276" w:rsidRDefault="00F35276" w:rsidP="00F35276">
      <w:pPr>
        <w:pStyle w:val="ListParagraph"/>
        <w:ind w:left="1440"/>
        <w:rPr>
          <w:sz w:val="24"/>
        </w:rPr>
      </w:pPr>
      <w:r>
        <w:rPr>
          <w:sz w:val="24"/>
        </w:rPr>
        <w:t>????</w:t>
      </w:r>
    </w:p>
    <w:p w:rsidR="004D7689" w:rsidRDefault="004D7689" w:rsidP="004D7689">
      <w:pPr>
        <w:rPr>
          <w:sz w:val="24"/>
        </w:rPr>
      </w:pPr>
    </w:p>
    <w:p w:rsidR="004D7689" w:rsidRPr="00F42398" w:rsidRDefault="004D7689" w:rsidP="004D7689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What was your team’s velocity for each sprint?</w:t>
      </w:r>
    </w:p>
    <w:p w:rsidR="004D7689" w:rsidRDefault="004D7689" w:rsidP="004D7689">
      <w:pPr>
        <w:rPr>
          <w:b/>
        </w:rPr>
      </w:pPr>
    </w:p>
    <w:p w:rsidR="004D7689" w:rsidRDefault="004D7689" w:rsidP="004D7689">
      <w:pPr>
        <w:rPr>
          <w:b/>
        </w:rPr>
      </w:pPr>
    </w:p>
    <w:p w:rsidR="004D7689" w:rsidRDefault="004D7689" w:rsidP="004D7689">
      <w:pPr>
        <w:rPr>
          <w:b/>
        </w:rPr>
      </w:pPr>
    </w:p>
    <w:p w:rsidR="004D7689" w:rsidRDefault="004D7689" w:rsidP="004D7689">
      <w:pPr>
        <w:rPr>
          <w:b/>
        </w:rPr>
      </w:pPr>
    </w:p>
    <w:p w:rsidR="004D7689" w:rsidRPr="00F42398" w:rsidRDefault="004D7689" w:rsidP="004D7689">
      <w:pPr>
        <w:pStyle w:val="ListParagraph"/>
        <w:numPr>
          <w:ilvl w:val="0"/>
          <w:numId w:val="2"/>
        </w:numPr>
      </w:pPr>
      <w:r w:rsidRPr="00F42398">
        <w:t xml:space="preserve">Create a sprint burn down chart. (hint </w:t>
      </w:r>
      <w:r>
        <w:t xml:space="preserve">does </w:t>
      </w:r>
      <w:proofErr w:type="spellStart"/>
      <w:r w:rsidRPr="00F42398">
        <w:t>ZenHub</w:t>
      </w:r>
      <w:proofErr w:type="spellEnd"/>
      <w:r w:rsidRPr="00F42398">
        <w:t xml:space="preserve"> </w:t>
      </w:r>
      <w:r>
        <w:t>create one for you?</w:t>
      </w:r>
      <w:r w:rsidRPr="00F42398">
        <w:t>)</w:t>
      </w:r>
    </w:p>
    <w:p w:rsidR="0006704D" w:rsidRPr="0006704D" w:rsidRDefault="0006704D" w:rsidP="004D7689"/>
    <w:sectPr w:rsidR="0006704D" w:rsidRPr="0006704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4BE7" w:rsidRDefault="00D84BE7" w:rsidP="0006704D">
      <w:pPr>
        <w:spacing w:after="0" w:line="240" w:lineRule="auto"/>
      </w:pPr>
      <w:r>
        <w:separator/>
      </w:r>
    </w:p>
  </w:endnote>
  <w:endnote w:type="continuationSeparator" w:id="0">
    <w:p w:rsidR="00D84BE7" w:rsidRDefault="00D84BE7" w:rsidP="00067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4BE7" w:rsidRDefault="00D84BE7" w:rsidP="0006704D">
      <w:pPr>
        <w:spacing w:after="0" w:line="240" w:lineRule="auto"/>
      </w:pPr>
      <w:r>
        <w:separator/>
      </w:r>
    </w:p>
  </w:footnote>
  <w:footnote w:type="continuationSeparator" w:id="0">
    <w:p w:rsidR="00D84BE7" w:rsidRDefault="00D84BE7" w:rsidP="00067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704D" w:rsidRDefault="00757723" w:rsidP="0006704D">
    <w:pPr>
      <w:pStyle w:val="Header"/>
      <w:jc w:val="right"/>
    </w:pPr>
    <w:r>
      <w:t xml:space="preserve">Kyle Epperson, Samuel </w:t>
    </w:r>
    <w:r w:rsidR="00C23A1A">
      <w:t xml:space="preserve">Lieberman, </w:t>
    </w:r>
    <w:proofErr w:type="spellStart"/>
    <w:r w:rsidR="00440ADA">
      <w:t>Jeong</w:t>
    </w:r>
    <w:proofErr w:type="spellEnd"/>
    <w:r w:rsidR="00440ADA">
      <w:t>-Hyun Boo,</w:t>
    </w:r>
    <w:r w:rsidR="005A7765">
      <w:t xml:space="preserve"> Akira </w:t>
    </w:r>
    <w:proofErr w:type="spellStart"/>
    <w:r w:rsidR="005A7765">
      <w:t>Enderle</w:t>
    </w:r>
    <w:proofErr w:type="spellEnd"/>
  </w:p>
  <w:p w:rsidR="0006704D" w:rsidRDefault="0006704D" w:rsidP="0006704D">
    <w:pPr>
      <w:pStyle w:val="Header"/>
      <w:jc w:val="right"/>
    </w:pPr>
    <w:r>
      <w:t>HU CS-271</w:t>
    </w:r>
  </w:p>
  <w:p w:rsidR="0006704D" w:rsidRPr="004D7689" w:rsidRDefault="004D7689" w:rsidP="004D7689">
    <w:pPr>
      <w:jc w:val="right"/>
      <w:rPr>
        <w:b/>
      </w:rPr>
    </w:pPr>
    <w:r>
      <w:rPr>
        <w:b/>
      </w:rPr>
      <w:t xml:space="preserve">Team </w:t>
    </w:r>
    <w:bookmarkStart w:id="0" w:name="_Hlk12483752"/>
    <w:r>
      <w:rPr>
        <w:b/>
      </w:rPr>
      <w:t>Deliverables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42267"/>
    <w:multiLevelType w:val="hybridMultilevel"/>
    <w:tmpl w:val="34AE4E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C8F7B94"/>
    <w:multiLevelType w:val="hybridMultilevel"/>
    <w:tmpl w:val="857EC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wsDC0MDE2srQ0NzZX0lEKTi0uzszPAykwrAUAkFs3tSwAAAA="/>
  </w:docVars>
  <w:rsids>
    <w:rsidRoot w:val="0006704D"/>
    <w:rsid w:val="0006704D"/>
    <w:rsid w:val="000778E3"/>
    <w:rsid w:val="000A7511"/>
    <w:rsid w:val="000F07FA"/>
    <w:rsid w:val="001558D6"/>
    <w:rsid w:val="001A7649"/>
    <w:rsid w:val="001B46C3"/>
    <w:rsid w:val="001E67FA"/>
    <w:rsid w:val="00350710"/>
    <w:rsid w:val="00440ADA"/>
    <w:rsid w:val="004C3E19"/>
    <w:rsid w:val="004C5FE2"/>
    <w:rsid w:val="004D7689"/>
    <w:rsid w:val="005A7765"/>
    <w:rsid w:val="00645137"/>
    <w:rsid w:val="006C67E1"/>
    <w:rsid w:val="00757723"/>
    <w:rsid w:val="0077277B"/>
    <w:rsid w:val="007B3AF4"/>
    <w:rsid w:val="00844F77"/>
    <w:rsid w:val="00893C4F"/>
    <w:rsid w:val="00976A60"/>
    <w:rsid w:val="00AD50F7"/>
    <w:rsid w:val="00B14598"/>
    <w:rsid w:val="00B226FB"/>
    <w:rsid w:val="00C23A1A"/>
    <w:rsid w:val="00CC6425"/>
    <w:rsid w:val="00CD2396"/>
    <w:rsid w:val="00CF7400"/>
    <w:rsid w:val="00D84BE7"/>
    <w:rsid w:val="00EB3603"/>
    <w:rsid w:val="00EC179B"/>
    <w:rsid w:val="00F26D7F"/>
    <w:rsid w:val="00F3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E1570"/>
  <w15:chartTrackingRefBased/>
  <w15:docId w15:val="{E631ECD0-8314-48C1-8829-0CA78AF5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6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04D"/>
  </w:style>
  <w:style w:type="paragraph" w:styleId="Footer">
    <w:name w:val="footer"/>
    <w:basedOn w:val="Normal"/>
    <w:link w:val="Foot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04D"/>
  </w:style>
  <w:style w:type="paragraph" w:styleId="ListParagraph">
    <w:name w:val="List Paragraph"/>
    <w:basedOn w:val="Normal"/>
    <w:uiPriority w:val="34"/>
    <w:qFormat/>
    <w:rsid w:val="00067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</dc:creator>
  <cp:keywords/>
  <dc:description/>
  <cp:lastModifiedBy>Beeboonana</cp:lastModifiedBy>
  <cp:revision>28</cp:revision>
  <dcterms:created xsi:type="dcterms:W3CDTF">2019-06-27T05:50:00Z</dcterms:created>
  <dcterms:modified xsi:type="dcterms:W3CDTF">2019-07-04T22:08:00Z</dcterms:modified>
</cp:coreProperties>
</file>